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9E168B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Gang Reduction and Intervention Task Force (GRIT)</w:t>
      </w:r>
    </w:p>
    <w:p w14:paraId="5D893DC8" w14:textId="2590EE94" w:rsidR="00CA1C5C" w:rsidRPr="009E168B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Steering Committee </w:t>
      </w:r>
      <w:r w:rsidR="007F1C21" w:rsidRPr="009E168B">
        <w:rPr>
          <w:rFonts w:ascii="Baskerville" w:hAnsi="Baskerville"/>
          <w:sz w:val="24"/>
          <w:szCs w:val="24"/>
        </w:rPr>
        <w:t>Notes</w:t>
      </w:r>
    </w:p>
    <w:p w14:paraId="7513F92B" w14:textId="75E1861B" w:rsidR="00CA1C5C" w:rsidRPr="009E168B" w:rsidRDefault="00077CCB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June</w:t>
      </w:r>
      <w:r w:rsidR="005A4BDD" w:rsidRPr="009E168B">
        <w:rPr>
          <w:rFonts w:ascii="Baskerville" w:hAnsi="Baskerville"/>
          <w:sz w:val="24"/>
          <w:szCs w:val="24"/>
        </w:rPr>
        <w:t xml:space="preserve"> 2</w:t>
      </w:r>
      <w:r w:rsidR="00AF04A9" w:rsidRPr="009E168B">
        <w:rPr>
          <w:rFonts w:ascii="Baskerville" w:hAnsi="Baskerville"/>
          <w:sz w:val="24"/>
          <w:szCs w:val="24"/>
        </w:rPr>
        <w:t>7</w:t>
      </w:r>
      <w:r w:rsidR="005A4BDD" w:rsidRPr="009E168B">
        <w:rPr>
          <w:rFonts w:ascii="Baskerville" w:hAnsi="Baskerville"/>
          <w:sz w:val="24"/>
          <w:szCs w:val="24"/>
        </w:rPr>
        <w:t>, 2022</w:t>
      </w:r>
    </w:p>
    <w:p w14:paraId="476BF40E" w14:textId="77777777" w:rsidR="00CA1C5C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63661D9" w14:textId="1E497EF8" w:rsidR="00BF3AD4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Call to Order</w:t>
      </w:r>
      <w:r w:rsidR="00BF3AD4" w:rsidRPr="009E168B">
        <w:rPr>
          <w:rFonts w:ascii="Baskerville" w:hAnsi="Baskerville"/>
          <w:sz w:val="24"/>
          <w:szCs w:val="24"/>
        </w:rPr>
        <w:t xml:space="preserve"> </w:t>
      </w:r>
      <w:r w:rsidR="007F1C21" w:rsidRPr="009E168B">
        <w:rPr>
          <w:rFonts w:ascii="Baskerville" w:hAnsi="Baskerville"/>
          <w:sz w:val="24"/>
          <w:szCs w:val="24"/>
        </w:rPr>
        <w:t>4:</w:t>
      </w:r>
      <w:r w:rsidR="00AF04A9" w:rsidRPr="009E168B">
        <w:rPr>
          <w:rFonts w:ascii="Baskerville" w:hAnsi="Baskerville"/>
          <w:sz w:val="24"/>
          <w:szCs w:val="24"/>
        </w:rPr>
        <w:t>18</w:t>
      </w:r>
      <w:r w:rsidR="007F1C21" w:rsidRPr="009E168B">
        <w:rPr>
          <w:rFonts w:ascii="Baskerville" w:hAnsi="Baskerville"/>
          <w:sz w:val="24"/>
          <w:szCs w:val="24"/>
        </w:rPr>
        <w:t xml:space="preserve"> p.m.</w:t>
      </w:r>
    </w:p>
    <w:p w14:paraId="53365A3A" w14:textId="620D2086" w:rsidR="00CA1C5C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996E645" w14:textId="793DCA2A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WAY Program, funded by Commerce Group Violence Intervention Strategies Grant and DCYF Gun Violence Prevention Grant – Sarah Augustine</w:t>
      </w:r>
    </w:p>
    <w:p w14:paraId="2E2056B2" w14:textId="4ED098B1" w:rsidR="00E579DB" w:rsidRPr="009E168B" w:rsidRDefault="00E579DB" w:rsidP="00BD63C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Commerce grant RFP from the department of Firearm Safety and Violence </w:t>
      </w:r>
      <w:r w:rsidRPr="009E168B">
        <w:rPr>
          <w:rFonts w:ascii="Baskerville" w:hAnsi="Baskerville"/>
          <w:sz w:val="24"/>
          <w:szCs w:val="24"/>
        </w:rPr>
        <w:t>P</w:t>
      </w:r>
      <w:r w:rsidRPr="009E168B">
        <w:rPr>
          <w:rFonts w:ascii="Baskerville" w:hAnsi="Baskerville"/>
          <w:sz w:val="24"/>
          <w:szCs w:val="24"/>
        </w:rPr>
        <w:t>revention is supposed to be published this week</w:t>
      </w:r>
      <w:r w:rsidRPr="009E168B">
        <w:rPr>
          <w:rFonts w:ascii="Baskerville" w:hAnsi="Baskerville"/>
          <w:sz w:val="24"/>
          <w:szCs w:val="24"/>
        </w:rPr>
        <w:t>,</w:t>
      </w:r>
      <w:r w:rsidRPr="009E168B">
        <w:rPr>
          <w:rFonts w:ascii="Baskerville" w:hAnsi="Baskerville"/>
          <w:sz w:val="24"/>
          <w:szCs w:val="24"/>
        </w:rPr>
        <w:t xml:space="preserve"> </w:t>
      </w:r>
      <w:r w:rsidRPr="009E168B">
        <w:rPr>
          <w:rFonts w:ascii="Baskerville" w:hAnsi="Baskerville"/>
          <w:sz w:val="24"/>
          <w:szCs w:val="24"/>
        </w:rPr>
        <w:t>these funds is</w:t>
      </w:r>
      <w:r w:rsidRPr="009E168B">
        <w:rPr>
          <w:rFonts w:ascii="Baskerville" w:hAnsi="Baskerville"/>
          <w:sz w:val="24"/>
          <w:szCs w:val="24"/>
        </w:rPr>
        <w:t xml:space="preserve"> </w:t>
      </w:r>
      <w:r w:rsidRPr="009E168B">
        <w:rPr>
          <w:rFonts w:ascii="Baskerville" w:hAnsi="Baskerville"/>
          <w:sz w:val="24"/>
          <w:szCs w:val="24"/>
        </w:rPr>
        <w:t>for a</w:t>
      </w:r>
      <w:r w:rsidRPr="009E168B">
        <w:rPr>
          <w:rFonts w:ascii="Baskerville" w:hAnsi="Baskerville"/>
          <w:sz w:val="24"/>
          <w:szCs w:val="24"/>
        </w:rPr>
        <w:t xml:space="preserve"> 2-year cycle that should meet current </w:t>
      </w:r>
      <w:r w:rsidRPr="009E168B">
        <w:rPr>
          <w:rFonts w:ascii="Baskerville" w:hAnsi="Baskerville"/>
          <w:sz w:val="24"/>
          <w:szCs w:val="24"/>
        </w:rPr>
        <w:t xml:space="preserve">WAY </w:t>
      </w:r>
      <w:r w:rsidRPr="009E168B">
        <w:rPr>
          <w:rFonts w:ascii="Baskerville" w:hAnsi="Baskerville"/>
          <w:sz w:val="24"/>
          <w:szCs w:val="24"/>
        </w:rPr>
        <w:t>program requirements</w:t>
      </w:r>
      <w:r w:rsidRPr="009E168B">
        <w:rPr>
          <w:rFonts w:ascii="Baskerville" w:hAnsi="Baskerville"/>
          <w:sz w:val="24"/>
          <w:szCs w:val="24"/>
        </w:rPr>
        <w:t>.</w:t>
      </w:r>
      <w:r w:rsidRPr="009E168B">
        <w:rPr>
          <w:rFonts w:ascii="Baskerville" w:hAnsi="Baskerville"/>
          <w:sz w:val="24"/>
          <w:szCs w:val="24"/>
        </w:rPr>
        <w:t xml:space="preserve"> </w:t>
      </w:r>
    </w:p>
    <w:p w14:paraId="17AEACA0" w14:textId="77777777" w:rsidR="00E579DB" w:rsidRPr="009E168B" w:rsidRDefault="00E579DB" w:rsidP="00BD63C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We have JAG bridge funding through September 30</w:t>
      </w:r>
    </w:p>
    <w:p w14:paraId="5281945C" w14:textId="116EEA95" w:rsidR="00E579DB" w:rsidRPr="00BD63CF" w:rsidRDefault="00E579DB" w:rsidP="008E164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BD63CF">
        <w:rPr>
          <w:rFonts w:ascii="Baskerville" w:hAnsi="Baskerville"/>
          <w:sz w:val="24"/>
          <w:szCs w:val="24"/>
        </w:rPr>
        <w:t>Current # Program Participants: 15</w:t>
      </w:r>
      <w:r w:rsidR="00BD63CF" w:rsidRPr="00BD63CF">
        <w:rPr>
          <w:rFonts w:ascii="Baskerville" w:hAnsi="Baskerville"/>
          <w:sz w:val="24"/>
          <w:szCs w:val="24"/>
        </w:rPr>
        <w:t xml:space="preserve">; </w:t>
      </w:r>
      <w:r w:rsidRPr="00BD63CF">
        <w:rPr>
          <w:rFonts w:ascii="Baskerville" w:hAnsi="Baskerville"/>
          <w:sz w:val="24"/>
          <w:szCs w:val="24"/>
        </w:rPr>
        <w:t xml:space="preserve">Number </w:t>
      </w:r>
      <w:r w:rsidR="00BD63CF">
        <w:rPr>
          <w:rFonts w:ascii="Baskerville" w:hAnsi="Baskerville"/>
          <w:sz w:val="24"/>
          <w:szCs w:val="24"/>
        </w:rPr>
        <w:t xml:space="preserve">of participants who </w:t>
      </w:r>
      <w:r w:rsidRPr="00BD63CF">
        <w:rPr>
          <w:rFonts w:ascii="Baskerville" w:hAnsi="Baskerville"/>
          <w:sz w:val="24"/>
          <w:szCs w:val="24"/>
        </w:rPr>
        <w:t>separated since first program year: 16</w:t>
      </w:r>
    </w:p>
    <w:p w14:paraId="0D0CCA4C" w14:textId="51CEBB19" w:rsidR="00E579DB" w:rsidRPr="009E168B" w:rsidRDefault="00E579DB" w:rsidP="00BD63CF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YPD Community Outreach Meeting Analysis Report </w:t>
      </w:r>
    </w:p>
    <w:p w14:paraId="02EC86E0" w14:textId="60899D30" w:rsidR="007A3494" w:rsidRPr="009E168B" w:rsidRDefault="00853FFE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Report attached to the email with these meeting notes. </w:t>
      </w:r>
    </w:p>
    <w:p w14:paraId="1A6032A0" w14:textId="6D476D94" w:rsidR="00853FFE" w:rsidRPr="009E168B" w:rsidRDefault="00853FFE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Insights of participants attitudes toward police and community safety revealed, </w:t>
      </w:r>
      <w:proofErr w:type="gramStart"/>
      <w:r w:rsidRPr="009E168B">
        <w:rPr>
          <w:rFonts w:ascii="Baskerville" w:hAnsi="Baskerville"/>
          <w:sz w:val="24"/>
          <w:szCs w:val="24"/>
        </w:rPr>
        <w:t>i.e.</w:t>
      </w:r>
      <w:proofErr w:type="gramEnd"/>
      <w:r w:rsidRPr="009E168B">
        <w:rPr>
          <w:rFonts w:ascii="Baskerville" w:hAnsi="Baskerville"/>
          <w:sz w:val="24"/>
          <w:szCs w:val="24"/>
        </w:rPr>
        <w:t xml:space="preserve"> communication between the police and community is seen as problematic and needing improvement. </w:t>
      </w:r>
    </w:p>
    <w:p w14:paraId="6843BC53" w14:textId="3F362DE4" w:rsidR="00853FFE" w:rsidRPr="009E168B" w:rsidRDefault="00853FFE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Comments and question on the report can be sent to Felisa Gonzalez or Michelle Lee.</w:t>
      </w:r>
    </w:p>
    <w:p w14:paraId="3EB9884C" w14:textId="3EE3408E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Strategic Plan: Franklin Middle School Family Engagement Nights</w:t>
      </w:r>
    </w:p>
    <w:p w14:paraId="25BE5949" w14:textId="68915344" w:rsidR="00FB0676" w:rsidRPr="009E168B" w:rsidRDefault="00FB0676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DRC tabled at 3 Franklin Middle School events and reached more than 2 dozen people. We were encouraged to table at school orientation events in August. </w:t>
      </w:r>
    </w:p>
    <w:p w14:paraId="2F305C08" w14:textId="774807BA" w:rsidR="00853FFE" w:rsidRPr="009E168B" w:rsidRDefault="00FB0676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Report has been </w:t>
      </w:r>
      <w:r w:rsidR="009E168B" w:rsidRPr="009E168B">
        <w:rPr>
          <w:rFonts w:ascii="Baskerville" w:hAnsi="Baskerville"/>
          <w:sz w:val="24"/>
          <w:szCs w:val="24"/>
        </w:rPr>
        <w:t xml:space="preserve">shared. </w:t>
      </w:r>
      <w:r w:rsidRPr="009E168B">
        <w:rPr>
          <w:rFonts w:ascii="Baskerville" w:hAnsi="Baskerville"/>
          <w:sz w:val="24"/>
          <w:szCs w:val="24"/>
        </w:rPr>
        <w:t>Comments and question on the report can be sent to Felisa Gonzalez.</w:t>
      </w:r>
    </w:p>
    <w:p w14:paraId="6EAE9869" w14:textId="77777777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Yakima Youth Leadership Program:  Site Visit from Researcher</w:t>
      </w:r>
    </w:p>
    <w:p w14:paraId="1FE293B0" w14:textId="580506E9" w:rsidR="00C97BD6" w:rsidRDefault="00C97BD6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Grant funding YYLP is at the end of their 3-year cycle. </w:t>
      </w:r>
    </w:p>
    <w:p w14:paraId="53E70B82" w14:textId="75CBFB45" w:rsidR="00C97BD6" w:rsidRDefault="00C97BD6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20 students are currently engaged in summer activities with Education Advocates</w:t>
      </w:r>
      <w:r w:rsidR="00FC7CA0">
        <w:rPr>
          <w:rFonts w:ascii="Baskerville" w:hAnsi="Baskerville"/>
          <w:sz w:val="24"/>
          <w:szCs w:val="24"/>
        </w:rPr>
        <w:t xml:space="preserve">; 20 students have graduated through the program. </w:t>
      </w:r>
    </w:p>
    <w:p w14:paraId="3B19D4F4" w14:textId="4CF57647" w:rsidR="00E579DB" w:rsidRDefault="00E579DB" w:rsidP="00BD63CF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Proposed Visit from Researcher </w:t>
      </w:r>
      <w:r w:rsidR="00C97BD6">
        <w:rPr>
          <w:rFonts w:ascii="Baskerville" w:hAnsi="Baskerville"/>
          <w:sz w:val="24"/>
          <w:szCs w:val="24"/>
        </w:rPr>
        <w:t xml:space="preserve">will be to the </w:t>
      </w:r>
      <w:r w:rsidRPr="009E168B">
        <w:rPr>
          <w:rFonts w:ascii="Baskerville" w:hAnsi="Baskerville"/>
          <w:sz w:val="24"/>
          <w:szCs w:val="24"/>
        </w:rPr>
        <w:t xml:space="preserve">Sept. GRIT Village </w:t>
      </w:r>
    </w:p>
    <w:p w14:paraId="7FC75B1B" w14:textId="2F349614" w:rsidR="00BD63CF" w:rsidRPr="009E168B" w:rsidRDefault="00BD63CF" w:rsidP="00BD63CF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Presentation focused on the YYLP successes. </w:t>
      </w:r>
    </w:p>
    <w:p w14:paraId="690B6230" w14:textId="766D1BFE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Next Village Meeting: July 20, 2022 – St Michaels Episcopal Church</w:t>
      </w:r>
      <w:r w:rsidR="009E168B" w:rsidRPr="009E168B">
        <w:rPr>
          <w:rFonts w:ascii="Baskerville" w:hAnsi="Baskerville"/>
          <w:sz w:val="24"/>
          <w:szCs w:val="24"/>
        </w:rPr>
        <w:t xml:space="preserve"> &amp; Zoom</w:t>
      </w:r>
      <w:r w:rsidRPr="009E168B">
        <w:rPr>
          <w:rFonts w:ascii="Baskerville" w:hAnsi="Baskerville"/>
          <w:sz w:val="24"/>
          <w:szCs w:val="24"/>
        </w:rPr>
        <w:t xml:space="preserve"> – Strategic Plan Engagement</w:t>
      </w:r>
    </w:p>
    <w:p w14:paraId="15663BD1" w14:textId="72571EE1" w:rsidR="009E168B" w:rsidRPr="009E168B" w:rsidRDefault="009E168B" w:rsidP="00C97BD6">
      <w:pPr>
        <w:pStyle w:val="ListParagraph"/>
        <w:numPr>
          <w:ilvl w:val="1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This will be an interactive meeting where attendees will be asked to contribute their ideas to accomplishing goals in the Strategic Plan.</w:t>
      </w:r>
    </w:p>
    <w:p w14:paraId="04A5DD5A" w14:textId="77777777" w:rsidR="00CA1C5C" w:rsidRPr="009E168B" w:rsidRDefault="00CA1C5C" w:rsidP="00C97BD6">
      <w:pPr>
        <w:spacing w:before="120" w:after="12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ab/>
      </w:r>
      <w:r w:rsidRPr="009E168B">
        <w:rPr>
          <w:rFonts w:ascii="Baskerville" w:hAnsi="Baskerville"/>
          <w:sz w:val="24"/>
          <w:szCs w:val="24"/>
        </w:rPr>
        <w:tab/>
      </w:r>
      <w:r w:rsidRPr="009E168B">
        <w:rPr>
          <w:rFonts w:ascii="Baskerville" w:hAnsi="Baskerville"/>
          <w:sz w:val="24"/>
          <w:szCs w:val="24"/>
        </w:rPr>
        <w:tab/>
      </w:r>
    </w:p>
    <w:p w14:paraId="16BEC1F8" w14:textId="60603D54" w:rsidR="00F27A55" w:rsidRPr="009E168B" w:rsidRDefault="00CA1C5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Next </w:t>
      </w:r>
      <w:r w:rsidR="005860B5" w:rsidRPr="009E168B">
        <w:rPr>
          <w:rFonts w:ascii="Baskerville" w:hAnsi="Baskerville"/>
          <w:sz w:val="24"/>
          <w:szCs w:val="24"/>
        </w:rPr>
        <w:t xml:space="preserve">Steering Committee </w:t>
      </w:r>
      <w:r w:rsidRPr="009E168B">
        <w:rPr>
          <w:rFonts w:ascii="Baskerville" w:hAnsi="Baskerville"/>
          <w:sz w:val="24"/>
          <w:szCs w:val="24"/>
        </w:rPr>
        <w:t>meeting:</w:t>
      </w:r>
      <w:r w:rsidR="0077585A" w:rsidRPr="009E168B">
        <w:rPr>
          <w:rFonts w:ascii="Baskerville" w:hAnsi="Baskerville"/>
          <w:sz w:val="24"/>
          <w:szCs w:val="24"/>
        </w:rPr>
        <w:t xml:space="preserve"> </w:t>
      </w:r>
      <w:r w:rsidR="005A4BDD" w:rsidRPr="009E168B">
        <w:rPr>
          <w:rFonts w:ascii="Baskerville" w:hAnsi="Baskerville"/>
          <w:sz w:val="24"/>
          <w:szCs w:val="24"/>
        </w:rPr>
        <w:t>Ju</w:t>
      </w:r>
      <w:r w:rsidR="00AF04A9" w:rsidRPr="009E168B">
        <w:rPr>
          <w:rFonts w:ascii="Baskerville" w:hAnsi="Baskerville"/>
          <w:sz w:val="24"/>
          <w:szCs w:val="24"/>
        </w:rPr>
        <w:t>ly</w:t>
      </w:r>
      <w:r w:rsidR="005A4BDD" w:rsidRPr="009E168B">
        <w:rPr>
          <w:rFonts w:ascii="Baskerville" w:hAnsi="Baskerville"/>
          <w:sz w:val="24"/>
          <w:szCs w:val="24"/>
        </w:rPr>
        <w:t xml:space="preserve"> 27</w:t>
      </w:r>
      <w:r w:rsidR="008F5439" w:rsidRPr="009E168B">
        <w:rPr>
          <w:rFonts w:ascii="Baskerville" w:hAnsi="Baskerville"/>
          <w:sz w:val="24"/>
          <w:szCs w:val="24"/>
        </w:rPr>
        <w:t>, 2022</w:t>
      </w:r>
      <w:r w:rsidR="003D6C45" w:rsidRPr="009E168B">
        <w:rPr>
          <w:rFonts w:ascii="Baskerville" w:hAnsi="Baskerville"/>
          <w:sz w:val="24"/>
          <w:szCs w:val="24"/>
        </w:rPr>
        <w:t xml:space="preserve"> @ 4:15 p.m.</w:t>
      </w:r>
    </w:p>
    <w:p w14:paraId="445C30BA" w14:textId="22EC9527" w:rsidR="00BF3AD4" w:rsidRPr="009E168B" w:rsidRDefault="00BF3AD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6922B4A9" w14:textId="71B32DB8" w:rsidR="000B09AC" w:rsidRPr="009E168B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Meeting adjourned at 4:</w:t>
      </w:r>
      <w:r w:rsidR="00AF04A9" w:rsidRPr="009E168B">
        <w:rPr>
          <w:rFonts w:ascii="Baskerville" w:hAnsi="Baskerville"/>
          <w:sz w:val="24"/>
          <w:szCs w:val="24"/>
        </w:rPr>
        <w:t>3</w:t>
      </w:r>
      <w:r w:rsidRPr="009E168B">
        <w:rPr>
          <w:rFonts w:ascii="Baskerville" w:hAnsi="Baskerville"/>
          <w:sz w:val="24"/>
          <w:szCs w:val="24"/>
        </w:rPr>
        <w:t>5 p.m.</w:t>
      </w:r>
    </w:p>
    <w:p w14:paraId="45E8FF79" w14:textId="336BE59B" w:rsidR="000B09AC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Notes submitted by </w:t>
      </w:r>
      <w:r w:rsidR="00AF04A9" w:rsidRPr="009E168B">
        <w:rPr>
          <w:rFonts w:ascii="Baskerville" w:hAnsi="Baskerville"/>
          <w:sz w:val="24"/>
          <w:szCs w:val="24"/>
        </w:rPr>
        <w:t>Felisa Gonzalez</w:t>
      </w:r>
      <w:r w:rsidRPr="009E168B">
        <w:rPr>
          <w:rFonts w:ascii="Baskerville" w:hAnsi="Baskerville"/>
          <w:sz w:val="24"/>
          <w:szCs w:val="24"/>
        </w:rPr>
        <w:t>, DRC</w:t>
      </w:r>
    </w:p>
    <w:p w14:paraId="72369106" w14:textId="7BAC5380" w:rsidR="009A02C0" w:rsidRPr="009A02C0" w:rsidRDefault="009A02C0" w:rsidP="00BF3AD4">
      <w:pPr>
        <w:spacing w:after="0" w:line="240" w:lineRule="auto"/>
        <w:rPr>
          <w:rFonts w:ascii="Arial" w:hAnsi="Arial" w:cs="Arial"/>
          <w:sz w:val="28"/>
          <w:szCs w:val="28"/>
        </w:rPr>
      </w:pPr>
    </w:p>
    <w:sectPr w:rsidR="009A02C0" w:rsidRPr="009A02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C9B30" w14:textId="77777777" w:rsidR="00F340AA" w:rsidRDefault="00F340AA" w:rsidP="00C52EA8">
      <w:pPr>
        <w:spacing w:after="0" w:line="240" w:lineRule="auto"/>
      </w:pPr>
      <w:r>
        <w:separator/>
      </w:r>
    </w:p>
  </w:endnote>
  <w:endnote w:type="continuationSeparator" w:id="0">
    <w:p w14:paraId="235E6BCF" w14:textId="77777777" w:rsidR="00F340AA" w:rsidRDefault="00F340AA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091B5" w14:textId="77777777" w:rsidR="00F340AA" w:rsidRDefault="00F340AA" w:rsidP="00C52EA8">
      <w:pPr>
        <w:spacing w:after="0" w:line="240" w:lineRule="auto"/>
      </w:pPr>
      <w:r>
        <w:separator/>
      </w:r>
    </w:p>
  </w:footnote>
  <w:footnote w:type="continuationSeparator" w:id="0">
    <w:p w14:paraId="5C00E39E" w14:textId="77777777" w:rsidR="00F340AA" w:rsidRDefault="00F340AA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747627">
    <w:abstractNumId w:val="2"/>
  </w:num>
  <w:num w:numId="2" w16cid:durableId="951934424">
    <w:abstractNumId w:val="0"/>
  </w:num>
  <w:num w:numId="3" w16cid:durableId="511408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2236D"/>
    <w:rsid w:val="000555DC"/>
    <w:rsid w:val="00060FEB"/>
    <w:rsid w:val="000620BF"/>
    <w:rsid w:val="0006461D"/>
    <w:rsid w:val="00077CCB"/>
    <w:rsid w:val="00097667"/>
    <w:rsid w:val="000B09AC"/>
    <w:rsid w:val="000C7D15"/>
    <w:rsid w:val="00106D91"/>
    <w:rsid w:val="00124D1E"/>
    <w:rsid w:val="00155099"/>
    <w:rsid w:val="00181DCD"/>
    <w:rsid w:val="001B2391"/>
    <w:rsid w:val="001B4124"/>
    <w:rsid w:val="00210AEE"/>
    <w:rsid w:val="002327E6"/>
    <w:rsid w:val="0026339F"/>
    <w:rsid w:val="002813BA"/>
    <w:rsid w:val="002A624F"/>
    <w:rsid w:val="002B6C9F"/>
    <w:rsid w:val="002F2352"/>
    <w:rsid w:val="00315E20"/>
    <w:rsid w:val="00317EFA"/>
    <w:rsid w:val="00333A07"/>
    <w:rsid w:val="003411E1"/>
    <w:rsid w:val="003567D6"/>
    <w:rsid w:val="003B511B"/>
    <w:rsid w:val="003D6C45"/>
    <w:rsid w:val="003D754D"/>
    <w:rsid w:val="003E156E"/>
    <w:rsid w:val="003E55B1"/>
    <w:rsid w:val="003E5E42"/>
    <w:rsid w:val="00452206"/>
    <w:rsid w:val="00454B12"/>
    <w:rsid w:val="00460D2D"/>
    <w:rsid w:val="00467D7E"/>
    <w:rsid w:val="00472128"/>
    <w:rsid w:val="00480BF4"/>
    <w:rsid w:val="004E7FED"/>
    <w:rsid w:val="005105D3"/>
    <w:rsid w:val="00516139"/>
    <w:rsid w:val="00520CAD"/>
    <w:rsid w:val="005255A7"/>
    <w:rsid w:val="005860B5"/>
    <w:rsid w:val="00594708"/>
    <w:rsid w:val="005951EE"/>
    <w:rsid w:val="005A4BDD"/>
    <w:rsid w:val="005B1542"/>
    <w:rsid w:val="005D00E3"/>
    <w:rsid w:val="005D0219"/>
    <w:rsid w:val="005E0CD3"/>
    <w:rsid w:val="005F6013"/>
    <w:rsid w:val="00633817"/>
    <w:rsid w:val="00634B45"/>
    <w:rsid w:val="00671D69"/>
    <w:rsid w:val="00681C22"/>
    <w:rsid w:val="00684A52"/>
    <w:rsid w:val="006B118E"/>
    <w:rsid w:val="006D3B96"/>
    <w:rsid w:val="006D49BA"/>
    <w:rsid w:val="006D5C78"/>
    <w:rsid w:val="006E4EA6"/>
    <w:rsid w:val="007146BB"/>
    <w:rsid w:val="00724066"/>
    <w:rsid w:val="00772C31"/>
    <w:rsid w:val="0077585A"/>
    <w:rsid w:val="00780694"/>
    <w:rsid w:val="00793A74"/>
    <w:rsid w:val="007A3494"/>
    <w:rsid w:val="007B5C54"/>
    <w:rsid w:val="007B7E02"/>
    <w:rsid w:val="007F1C21"/>
    <w:rsid w:val="00802155"/>
    <w:rsid w:val="00804E5B"/>
    <w:rsid w:val="00835947"/>
    <w:rsid w:val="00853FFE"/>
    <w:rsid w:val="008728D5"/>
    <w:rsid w:val="00885759"/>
    <w:rsid w:val="008E165B"/>
    <w:rsid w:val="008F5439"/>
    <w:rsid w:val="00930BF0"/>
    <w:rsid w:val="00956A77"/>
    <w:rsid w:val="009A02C0"/>
    <w:rsid w:val="009A04DD"/>
    <w:rsid w:val="009B756E"/>
    <w:rsid w:val="009C7321"/>
    <w:rsid w:val="009E168B"/>
    <w:rsid w:val="009E1F9E"/>
    <w:rsid w:val="009F1DC0"/>
    <w:rsid w:val="009F4253"/>
    <w:rsid w:val="00A0371D"/>
    <w:rsid w:val="00A05D98"/>
    <w:rsid w:val="00A20AF3"/>
    <w:rsid w:val="00A32698"/>
    <w:rsid w:val="00A53A23"/>
    <w:rsid w:val="00A64AF5"/>
    <w:rsid w:val="00A6644D"/>
    <w:rsid w:val="00A804E5"/>
    <w:rsid w:val="00AA42AE"/>
    <w:rsid w:val="00AA6E8A"/>
    <w:rsid w:val="00AB750D"/>
    <w:rsid w:val="00AD6F39"/>
    <w:rsid w:val="00AF04A9"/>
    <w:rsid w:val="00B21C5F"/>
    <w:rsid w:val="00B84372"/>
    <w:rsid w:val="00BD63CF"/>
    <w:rsid w:val="00BF3AD4"/>
    <w:rsid w:val="00BF772B"/>
    <w:rsid w:val="00C05556"/>
    <w:rsid w:val="00C10916"/>
    <w:rsid w:val="00C26D30"/>
    <w:rsid w:val="00C310A7"/>
    <w:rsid w:val="00C52EA8"/>
    <w:rsid w:val="00C86640"/>
    <w:rsid w:val="00C90D32"/>
    <w:rsid w:val="00C9551E"/>
    <w:rsid w:val="00C97BD6"/>
    <w:rsid w:val="00CA1362"/>
    <w:rsid w:val="00CA1C5C"/>
    <w:rsid w:val="00CE4D7B"/>
    <w:rsid w:val="00CF0AEA"/>
    <w:rsid w:val="00CF18E4"/>
    <w:rsid w:val="00CF4A24"/>
    <w:rsid w:val="00D056D2"/>
    <w:rsid w:val="00D117EE"/>
    <w:rsid w:val="00D12638"/>
    <w:rsid w:val="00D553C1"/>
    <w:rsid w:val="00D61A06"/>
    <w:rsid w:val="00D92948"/>
    <w:rsid w:val="00DA4B27"/>
    <w:rsid w:val="00DA7204"/>
    <w:rsid w:val="00DC2E43"/>
    <w:rsid w:val="00DC6D34"/>
    <w:rsid w:val="00DE257F"/>
    <w:rsid w:val="00DF08B7"/>
    <w:rsid w:val="00DF11DB"/>
    <w:rsid w:val="00E11960"/>
    <w:rsid w:val="00E21B72"/>
    <w:rsid w:val="00E30019"/>
    <w:rsid w:val="00E579DB"/>
    <w:rsid w:val="00E75670"/>
    <w:rsid w:val="00EB54B6"/>
    <w:rsid w:val="00EE3257"/>
    <w:rsid w:val="00EF00DD"/>
    <w:rsid w:val="00F0584A"/>
    <w:rsid w:val="00F27A55"/>
    <w:rsid w:val="00F340AA"/>
    <w:rsid w:val="00FB0676"/>
    <w:rsid w:val="00FB5DEF"/>
    <w:rsid w:val="00FC7CA0"/>
    <w:rsid w:val="00FD666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  <w:style w:type="paragraph" w:styleId="BalloonText">
    <w:name w:val="Balloon Text"/>
    <w:basedOn w:val="Normal"/>
    <w:link w:val="BalloonTextChar"/>
    <w:uiPriority w:val="99"/>
    <w:semiHidden/>
    <w:unhideWhenUsed/>
    <w:rsid w:val="000C7D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D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Felisa Gonzalez</cp:lastModifiedBy>
  <cp:revision>6</cp:revision>
  <cp:lastPrinted>2022-05-23T22:02:00Z</cp:lastPrinted>
  <dcterms:created xsi:type="dcterms:W3CDTF">2022-06-29T19:18:00Z</dcterms:created>
  <dcterms:modified xsi:type="dcterms:W3CDTF">2022-06-29T23:27:00Z</dcterms:modified>
</cp:coreProperties>
</file>